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BC16B" w14:textId="77777777" w:rsidR="00BF232A" w:rsidRPr="00F418E6" w:rsidRDefault="00BF232A" w:rsidP="006260AE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8CB536B" w14:textId="7F54DCF7" w:rsidR="00110435" w:rsidRPr="00F418E6" w:rsidRDefault="001E5CAE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F418E6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物件導向程式設計</w:t>
      </w:r>
      <w:r w:rsidR="00141C14" w:rsidRPr="00F418E6">
        <w:rPr>
          <w:rFonts w:ascii="Times New Roman" w:eastAsia="標楷體" w:hAnsi="Times New Roman" w:cs="Times New Roman"/>
          <w:b/>
          <w:sz w:val="32"/>
          <w:szCs w:val="32"/>
        </w:rPr>
        <w:t>作業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F418E6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455E9692" w:rsidR="00366280" w:rsidRPr="00F418E6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proofErr w:type="gramStart"/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  <w:r w:rsidR="00416FAA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Hong-Yang Shih</w:t>
            </w:r>
          </w:p>
        </w:tc>
      </w:tr>
      <w:tr w:rsidR="00F56927" w:rsidRPr="00F418E6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175F385" w:rsidR="00F56927" w:rsidRPr="00F418E6" w:rsidRDefault="00F56927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題目名稱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中文</w:t>
            </w:r>
            <w:r w:rsidR="00602AD2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/</w:t>
            </w:r>
            <w:r w:rsidR="00602AD2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英文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)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B01DE2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St</w:t>
            </w:r>
            <w:r w:rsidR="00B01D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udent</w:t>
            </w:r>
            <w:r w:rsidR="001C0EEF">
              <w:t xml:space="preserve"> </w:t>
            </w:r>
            <w:r w:rsidR="001C0EEF" w:rsidRPr="001C0E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Flea market</w:t>
            </w:r>
          </w:p>
        </w:tc>
      </w:tr>
      <w:tr w:rsidR="00584261" w:rsidRPr="00F418E6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77777777" w:rsidR="00584261" w:rsidRPr="00F418E6" w:rsidRDefault="00584261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F418E6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F418E6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F418E6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F418E6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55CE6AFF" w:rsidR="00584261" w:rsidRPr="00F418E6" w:rsidRDefault="005C178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F418E6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3176CE5F" w:rsidR="00584261" w:rsidRPr="00F418E6" w:rsidRDefault="004E29C2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498E0FAA" w:rsidR="00584261" w:rsidRPr="00F418E6" w:rsidRDefault="005C178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7955340B" w:rsidR="00584261" w:rsidRPr="00F418E6" w:rsidRDefault="005C178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5D489AF0" w:rsidR="00584261" w:rsidRPr="00F418E6" w:rsidRDefault="005C178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F418E6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STREAMS AND </w:t>
                  </w:r>
                  <w:proofErr w:type="gramStart"/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ILE</w:t>
                  </w:r>
                  <w:proofErr w:type="gramEnd"/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I/O</w:t>
                  </w:r>
                </w:p>
                <w:p w14:paraId="70D17C95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F418E6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F418E6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F418E6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F418E6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F418E6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418E6" w14:paraId="0D4B7DDD" w14:textId="77777777" w:rsidTr="001E5CAE">
        <w:trPr>
          <w:trHeight w:val="3286"/>
        </w:trPr>
        <w:tc>
          <w:tcPr>
            <w:tcW w:w="5000" w:type="pct"/>
          </w:tcPr>
          <w:p w14:paraId="0D59D4BF" w14:textId="01C8D4B4" w:rsidR="006B3B82" w:rsidRPr="00F418E6" w:rsidRDefault="00F54D6D" w:rsidP="00A86D20">
            <w:pPr>
              <w:rPr>
                <w:rFonts w:ascii="Times New Roman" w:hAnsi="Times New Roman" w:cs="Times New Roman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r w:rsidR="004A4DA9" w:rsidRPr="00F418E6">
              <w:rPr>
                <w:rFonts w:ascii="Times New Roman" w:hAnsi="Times New Roman" w:cs="Times New Roman"/>
              </w:rPr>
              <w:t xml:space="preserve"> </w:t>
            </w:r>
          </w:p>
          <w:p w14:paraId="7AE0C91B" w14:textId="22A764F5" w:rsidR="00F93153" w:rsidRPr="00F418E6" w:rsidRDefault="004C01B8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>
              <w:rPr>
                <w:rFonts w:ascii="Times New Roman" w:eastAsia="標楷體" w:hAnsi="Times New Roman" w:cs="Times New Roman"/>
                <w:sz w:val="28"/>
              </w:rPr>
              <w:t>Design</w:t>
            </w:r>
            <w:r w:rsidR="00F93153" w:rsidRPr="00F418E6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8"/>
              </w:rPr>
              <w:t xml:space="preserve">a </w:t>
            </w:r>
            <w:r w:rsidR="00F93153" w:rsidRPr="00F418E6">
              <w:rPr>
                <w:rFonts w:ascii="Times New Roman" w:eastAsia="標楷體" w:hAnsi="Times New Roman" w:cs="Times New Roman"/>
                <w:sz w:val="28"/>
              </w:rPr>
              <w:t xml:space="preserve">class </w:t>
            </w:r>
            <w:r w:rsidR="00906E8E" w:rsidRPr="004C01B8">
              <w:rPr>
                <w:rFonts w:ascii="Times New Roman" w:eastAsia="標楷體" w:hAnsi="Times New Roman" w:cs="Times New Roman"/>
                <w:b/>
                <w:sz w:val="28"/>
              </w:rPr>
              <w:t>Student</w:t>
            </w:r>
            <w:r w:rsidR="00F93153" w:rsidRPr="004C01B8">
              <w:rPr>
                <w:rFonts w:ascii="Times New Roman" w:eastAsia="標楷體" w:hAnsi="Times New Roman" w:cs="Times New Roman"/>
                <w:sz w:val="28"/>
              </w:rPr>
              <w:t>,</w:t>
            </w:r>
            <w:r w:rsidR="00F93153" w:rsidRPr="00F418E6">
              <w:rPr>
                <w:rFonts w:ascii="Times New Roman" w:eastAsia="標楷體" w:hAnsi="Times New Roman" w:cs="Times New Roman"/>
                <w:sz w:val="28"/>
              </w:rPr>
              <w:t xml:space="preserve"> which can trade items with shop and other </w:t>
            </w:r>
            <w:r>
              <w:rPr>
                <w:rFonts w:ascii="Times New Roman" w:eastAsia="標楷體" w:hAnsi="Times New Roman" w:cs="Times New Roman"/>
                <w:sz w:val="28"/>
              </w:rPr>
              <w:t>s</w:t>
            </w:r>
            <w:r w:rsidR="00635A69">
              <w:rPr>
                <w:rFonts w:ascii="Times New Roman" w:eastAsia="標楷體" w:hAnsi="Times New Roman" w:cs="Times New Roman"/>
                <w:sz w:val="28"/>
              </w:rPr>
              <w:t>tudent</w:t>
            </w:r>
            <w:r>
              <w:rPr>
                <w:rFonts w:ascii="Times New Roman" w:eastAsia="標楷體" w:hAnsi="Times New Roman" w:cs="Times New Roman"/>
                <w:sz w:val="28"/>
              </w:rPr>
              <w:t>s</w:t>
            </w:r>
            <w:r w:rsidR="00F93153" w:rsidRPr="00F418E6">
              <w:rPr>
                <w:rFonts w:ascii="Times New Roman" w:eastAsia="標楷體" w:hAnsi="Times New Roman" w:cs="Times New Roman"/>
                <w:sz w:val="28"/>
              </w:rPr>
              <w:t>.</w:t>
            </w:r>
          </w:p>
          <w:p w14:paraId="1C8FF8A9" w14:textId="27F61BDA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There are </w:t>
            </w:r>
            <w:r w:rsidRPr="004C01B8">
              <w:rPr>
                <w:rFonts w:ascii="Times New Roman" w:eastAsia="標楷體" w:hAnsi="Times New Roman" w:cs="Times New Roman"/>
                <w:b/>
                <w:sz w:val="28"/>
              </w:rPr>
              <w:t xml:space="preserve">N </w:t>
            </w:r>
            <w:r w:rsidR="00EA3649">
              <w:rPr>
                <w:rFonts w:ascii="Times New Roman" w:eastAsia="標楷體" w:hAnsi="Times New Roman" w:cs="Times New Roman"/>
                <w:sz w:val="28"/>
              </w:rPr>
              <w:t>s</w:t>
            </w:r>
            <w:r w:rsidR="00431DFC">
              <w:rPr>
                <w:rFonts w:ascii="Times New Roman" w:eastAsia="標楷體" w:hAnsi="Times New Roman" w:cs="Times New Roman"/>
                <w:sz w:val="28"/>
              </w:rPr>
              <w:t>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s and </w:t>
            </w:r>
            <w:r w:rsidRPr="004C01B8">
              <w:rPr>
                <w:rFonts w:ascii="Times New Roman" w:eastAsia="標楷體" w:hAnsi="Times New Roman" w:cs="Times New Roman"/>
                <w:b/>
                <w:sz w:val="28"/>
              </w:rPr>
              <w:t>M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items can be traded. Each</w:t>
            </w:r>
            <w:r w:rsidR="00E10393" w:rsidRPr="00F418E6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r w:rsidR="00E10393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has their own money, and each item has its own value. </w:t>
            </w:r>
            <w:r w:rsidR="00277B37" w:rsidRPr="00F418E6">
              <w:rPr>
                <w:rFonts w:ascii="Times New Roman" w:eastAsia="標楷體" w:hAnsi="Times New Roman" w:cs="Times New Roman"/>
                <w:sz w:val="28"/>
              </w:rPr>
              <w:t xml:space="preserve">Shop has unlimited items. </w:t>
            </w:r>
            <w:r w:rsidR="00F52A0A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s only have money and no item at the beginning. The item’s value will decrease $10 in each transaction, and the minimum of item’s value is $0.</w:t>
            </w:r>
          </w:p>
          <w:p w14:paraId="42009904" w14:textId="5F01D817" w:rsidR="0060111C" w:rsidRPr="00F418E6" w:rsidRDefault="0060111C" w:rsidP="00EA46D1">
            <w:pPr>
              <w:snapToGrid w:val="0"/>
              <w:rPr>
                <w:rFonts w:ascii="Times New Roman" w:hAnsi="Times New Roman" w:cs="Times New Roman"/>
                <w:sz w:val="28"/>
                <w:lang w:eastAsia="zh-CN"/>
              </w:rPr>
            </w:pPr>
            <w:bookmarkStart w:id="0" w:name="_GoBack"/>
            <w:bookmarkEnd w:id="0"/>
          </w:p>
          <w:p w14:paraId="7C4EAE85" w14:textId="1094BD15" w:rsidR="00EA27B4" w:rsidRPr="00F418E6" w:rsidRDefault="002769BC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Cs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11B2A6EE" w14:textId="4CFB0049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The first line contains two integers </w:t>
            </w:r>
            <w:r w:rsidRPr="00F418E6">
              <w:rPr>
                <w:rFonts w:ascii="Times New Roman" w:eastAsia="標楷體" w:hAnsi="Times New Roman" w:cs="Times New Roman"/>
                <w:b/>
                <w:i/>
                <w:sz w:val="28"/>
              </w:rPr>
              <w:t>N</w:t>
            </w:r>
            <w:r w:rsidRPr="00F418E6">
              <w:rPr>
                <w:rFonts w:ascii="Times New Roman" w:eastAsia="標楷體" w:hAnsi="Times New Roman" w:cs="Times New Roman"/>
                <w:i/>
                <w:sz w:val="28"/>
              </w:rPr>
              <w:t xml:space="preserve">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and </w:t>
            </w:r>
            <w:r w:rsidRPr="00F418E6">
              <w:rPr>
                <w:rFonts w:ascii="Times New Roman" w:eastAsia="標楷體" w:hAnsi="Times New Roman" w:cs="Times New Roman"/>
                <w:b/>
                <w:i/>
                <w:sz w:val="28"/>
              </w:rPr>
              <w:t>M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, which are the number of </w:t>
            </w:r>
            <w:r w:rsidR="00877AAB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s and items, respectively.</w:t>
            </w:r>
          </w:p>
          <w:p w14:paraId="0DBAB53B" w14:textId="77E52885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The second line contains </w:t>
            </w:r>
            <w:r w:rsidRPr="00F418E6">
              <w:rPr>
                <w:rFonts w:ascii="Times New Roman" w:eastAsia="標楷體" w:hAnsi="Times New Roman" w:cs="Times New Roman"/>
                <w:b/>
                <w:i/>
                <w:sz w:val="28"/>
              </w:rPr>
              <w:t>N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integers for every </w:t>
            </w:r>
            <w:r w:rsidR="00877AAB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s’ money.</w:t>
            </w:r>
          </w:p>
          <w:p w14:paraId="4EC757D3" w14:textId="77777777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The third line contains </w:t>
            </w:r>
            <w:r w:rsidRPr="00F418E6">
              <w:rPr>
                <w:rFonts w:ascii="Times New Roman" w:eastAsia="標楷體" w:hAnsi="Times New Roman" w:cs="Times New Roman"/>
                <w:b/>
                <w:i/>
                <w:sz w:val="28"/>
              </w:rPr>
              <w:t>M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integers for every item’s value.</w:t>
            </w:r>
          </w:p>
          <w:p w14:paraId="508106C1" w14:textId="77777777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The following lines are input commands.</w:t>
            </w:r>
          </w:p>
          <w:p w14:paraId="76498E1D" w14:textId="77777777" w:rsidR="00416FAA" w:rsidRPr="00F418E6" w:rsidRDefault="00416FAA" w:rsidP="00416FAA">
            <w:pPr>
              <w:rPr>
                <w:rFonts w:ascii="Times New Roman" w:eastAsia="標楷體" w:hAnsi="Times New Roman" w:cs="Times New Roman"/>
                <w:sz w:val="28"/>
              </w:rPr>
            </w:pPr>
          </w:p>
          <w:p w14:paraId="7F453C20" w14:textId="77777777" w:rsidR="00416FAA" w:rsidRPr="00F418E6" w:rsidRDefault="00416FAA" w:rsidP="00416FAA">
            <w:pPr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>Input command:</w:t>
            </w:r>
          </w:p>
          <w:p w14:paraId="542B3379" w14:textId="0AD8DEDA" w:rsidR="00F93153" w:rsidRPr="00F418E6" w:rsidRDefault="00F93153" w:rsidP="00F93153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buy &lt;</w:t>
            </w:r>
            <w:proofErr w:type="spellStart"/>
            <w:r w:rsidR="00FE441D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_id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 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id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</w:r>
            <w:r w:rsidR="00C37974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buy an item from the shop.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 xml:space="preserve">For example, if input is </w:t>
            </w:r>
            <w:proofErr w:type="gramStart"/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>buy</w:t>
            </w:r>
            <w:proofErr w:type="gramEnd"/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 xml:space="preserve"> 0 1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, then </w:t>
            </w:r>
            <w:r w:rsidR="00C37974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0 will buy an item 1 from the shop.</w:t>
            </w:r>
          </w:p>
          <w:p w14:paraId="18627B02" w14:textId="59AB586C" w:rsidR="00F93153" w:rsidRPr="00F418E6" w:rsidRDefault="00F93153" w:rsidP="003C08EB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sell &lt;</w:t>
            </w:r>
            <w:r w:rsidR="00FE441D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proofErr w:type="spellStart"/>
            <w:r w:rsidR="00FE441D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_id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 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id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 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value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</w:r>
            <w:r w:rsidR="00DF677A">
              <w:rPr>
                <w:rFonts w:ascii="Times New Roman" w:eastAsia="標楷體" w:hAnsi="Times New Roman" w:cs="Times New Roman"/>
                <w:sz w:val="28"/>
              </w:rPr>
              <w:t xml:space="preserve">Student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sells an item to the</w:t>
            </w:r>
            <w:r w:rsidR="003C08EB">
              <w:rPr>
                <w:rFonts w:ascii="Times New Roman" w:eastAsia="標楷體" w:hAnsi="Times New Roman" w:cs="Times New Roman"/>
                <w:sz w:val="28"/>
              </w:rPr>
              <w:t xml:space="preserve"> shop, and the item value </w:t>
            </w:r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>must be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value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&gt;.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 xml:space="preserve">For example, if input is </w:t>
            </w:r>
            <w:proofErr w:type="gramStart"/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>sell</w:t>
            </w:r>
            <w:proofErr w:type="gramEnd"/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 xml:space="preserve"> 0 1 100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, then </w:t>
            </w:r>
            <w:r w:rsidR="00D578D4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0 will sell an item 1 which value is $100 to the shop.</w:t>
            </w:r>
          </w:p>
          <w:p w14:paraId="1515AB3C" w14:textId="5ED88674" w:rsidR="00F93153" w:rsidRPr="00F418E6" w:rsidRDefault="00F93153" w:rsidP="003C08EB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trade &lt;</w:t>
            </w:r>
            <w:r w:rsidR="00706911">
              <w:rPr>
                <w:rFonts w:ascii="Times New Roman" w:eastAsia="標楷體" w:hAnsi="Times New Roman" w:cs="Times New Roman"/>
                <w:sz w:val="28"/>
              </w:rPr>
              <w:t>student1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_id&gt; &lt;</w:t>
            </w:r>
            <w:r w:rsidR="00706911">
              <w:rPr>
                <w:rFonts w:ascii="Times New Roman" w:eastAsia="標楷體" w:hAnsi="Times New Roman" w:cs="Times New Roman"/>
                <w:sz w:val="28"/>
              </w:rPr>
              <w:t xml:space="preserve"> 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2_id&gt; 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id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 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value_min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&gt;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lastRenderedPageBreak/>
              <w:t>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value_max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1 trade an item with </w:t>
            </w:r>
            <w:r w:rsidR="0083143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2, and the item value</w:t>
            </w:r>
            <w:r w:rsidR="003C08EB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>range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is between 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value_min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 and &lt;</w:t>
            </w:r>
            <w:proofErr w:type="spellStart"/>
            <w:r w:rsidRPr="00F418E6">
              <w:rPr>
                <w:rFonts w:ascii="Times New Roman" w:eastAsia="標楷體" w:hAnsi="Times New Roman" w:cs="Times New Roman"/>
                <w:sz w:val="28"/>
              </w:rPr>
              <w:t>item_value_max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&gt;. </w:t>
            </w:r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 xml:space="preserve">Assume there is an item id N. If some 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proofErr w:type="gramStart"/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>have</w:t>
            </w:r>
            <w:proofErr w:type="gramEnd"/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 xml:space="preserve"> more than one item N which has the value between the range, </w:t>
            </w:r>
            <w:r w:rsidR="003C08EB" w:rsidRPr="003C08EB">
              <w:rPr>
                <w:rFonts w:ascii="Times New Roman" w:eastAsia="標楷體" w:hAnsi="Times New Roman" w:cs="Times New Roman"/>
                <w:b/>
                <w:sz w:val="28"/>
              </w:rPr>
              <w:t>trade with the item N having the highest value.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 xml:space="preserve">For example, if input is 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>trade 0 1 1 100 200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, then 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0 will </w:t>
            </w:r>
            <w:r w:rsidRPr="00F418E6">
              <w:rPr>
                <w:rFonts w:ascii="Times New Roman" w:eastAsia="標楷體" w:hAnsi="Times New Roman" w:cs="Times New Roman"/>
                <w:b/>
                <w:color w:val="FF0000"/>
                <w:sz w:val="28"/>
              </w:rPr>
              <w:t>buy</w:t>
            </w:r>
            <w:r w:rsidRPr="00F418E6">
              <w:rPr>
                <w:rFonts w:ascii="Times New Roman" w:eastAsia="標楷體" w:hAnsi="Times New Roman" w:cs="Times New Roman"/>
                <w:color w:val="FF0000"/>
                <w:sz w:val="28"/>
              </w:rPr>
              <w:t xml:space="preserve">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an item 1 which value is between $100 and $200 from 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1.</w:t>
            </w:r>
          </w:p>
          <w:p w14:paraId="7B56D66A" w14:textId="65C442C1" w:rsidR="00F93153" w:rsidRPr="00F418E6" w:rsidRDefault="00F93153" w:rsidP="00F93153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show &lt;</w:t>
            </w:r>
            <w:proofErr w:type="spellStart"/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_id</w:t>
            </w:r>
            <w:proofErr w:type="spellEnd"/>
            <w:r w:rsidRPr="00F418E6">
              <w:rPr>
                <w:rFonts w:ascii="Times New Roman" w:eastAsia="標楷體" w:hAnsi="Times New Roman" w:cs="Times New Roman"/>
                <w:sz w:val="28"/>
              </w:rPr>
              <w:t>&gt;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 xml:space="preserve">Print money and items owned by the 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. Items need to be sorted by id and its own value.</w:t>
            </w:r>
          </w:p>
          <w:p w14:paraId="4D6C947F" w14:textId="77777777" w:rsidR="00F93153" w:rsidRPr="00F418E6" w:rsidRDefault="00F93153" w:rsidP="00F93153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end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>Close the program.</w:t>
            </w:r>
          </w:p>
          <w:p w14:paraId="299DAB3B" w14:textId="5415294E" w:rsidR="008404E8" w:rsidRPr="00F418E6" w:rsidRDefault="008404E8" w:rsidP="00416FAA">
            <w:pPr>
              <w:tabs>
                <w:tab w:val="left" w:pos="2070"/>
              </w:tabs>
              <w:snapToGrid w:val="0"/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</w:pPr>
          </w:p>
          <w:p w14:paraId="4ADE73E5" w14:textId="2F301E62" w:rsidR="00AD7A12" w:rsidRPr="00F418E6" w:rsidRDefault="00AD7A12" w:rsidP="00416FAA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hAnsi="Times New Roman" w:cs="Times New Roman"/>
                <w:b/>
                <w:sz w:val="28"/>
                <w:szCs w:val="24"/>
              </w:rPr>
              <w:t>Exception case</w:t>
            </w:r>
          </w:p>
          <w:p w14:paraId="640A58A9" w14:textId="3BFE2FB3" w:rsidR="00F418E6" w:rsidRPr="00F418E6" w:rsidRDefault="00F418E6" w:rsidP="00F418E6">
            <w:pPr>
              <w:tabs>
                <w:tab w:val="left" w:pos="2070"/>
              </w:tabs>
              <w:snapToGrid w:val="0"/>
              <w:ind w:firstLineChars="200" w:firstLine="560"/>
              <w:rPr>
                <w:rFonts w:ascii="Times New Roman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 xml:space="preserve">If </w:t>
            </w:r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 xml:space="preserve"> doesn’t have enough money, print “</w:t>
            </w:r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 xml:space="preserve"> &lt;</w:t>
            </w:r>
            <w:proofErr w:type="spellStart"/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>_id</w:t>
            </w:r>
            <w:proofErr w:type="spellEnd"/>
            <w:r w:rsidRPr="00F418E6">
              <w:rPr>
                <w:rFonts w:ascii="Times New Roman" w:hAnsi="Times New Roman" w:cs="Times New Roman"/>
                <w:sz w:val="28"/>
                <w:szCs w:val="24"/>
              </w:rPr>
              <w:t>&gt; doesn't have enough money.”</w:t>
            </w:r>
          </w:p>
          <w:p w14:paraId="5B7045C3" w14:textId="2EA7ED5E" w:rsidR="00AD7A12" w:rsidRPr="00F418E6" w:rsidRDefault="00AD7A12" w:rsidP="00AD7A12">
            <w:pPr>
              <w:tabs>
                <w:tab w:val="left" w:pos="2070"/>
              </w:tabs>
              <w:snapToGrid w:val="0"/>
              <w:ind w:firstLineChars="200" w:firstLine="560"/>
              <w:rPr>
                <w:rFonts w:ascii="Times New Roman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>If there is no matching item, print “</w:t>
            </w:r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 xml:space="preserve"> &lt;</w:t>
            </w:r>
            <w:proofErr w:type="spellStart"/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>_id</w:t>
            </w:r>
            <w:proofErr w:type="spellEnd"/>
            <w:r w:rsidRPr="00F418E6">
              <w:rPr>
                <w:rFonts w:ascii="Times New Roman" w:hAnsi="Times New Roman" w:cs="Times New Roman"/>
                <w:sz w:val="28"/>
                <w:szCs w:val="24"/>
              </w:rPr>
              <w:t>&gt; doesn’t have this item.”</w:t>
            </w:r>
          </w:p>
          <w:p w14:paraId="4D751F51" w14:textId="0FA0BF5E" w:rsidR="00AD7A12" w:rsidRPr="00F418E6" w:rsidRDefault="00AD7A12" w:rsidP="00416FAA">
            <w:pPr>
              <w:tabs>
                <w:tab w:val="left" w:pos="2070"/>
              </w:tabs>
              <w:snapToGrid w:val="0"/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</w:pPr>
          </w:p>
          <w:p w14:paraId="29110AAC" w14:textId="3526913E" w:rsidR="00B72D8F" w:rsidRPr="00F418E6" w:rsidRDefault="002769BC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4AAD4989" w14:textId="77777777" w:rsidR="00416FAA" w:rsidRPr="00F418E6" w:rsidRDefault="00416FAA" w:rsidP="00416FAA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>See the Sample Output.</w:t>
            </w:r>
          </w:p>
          <w:p w14:paraId="3FDC467A" w14:textId="77777777" w:rsidR="00EA46D1" w:rsidRPr="00F418E6" w:rsidRDefault="00EA46D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642368A0" w14:textId="19DCDA73" w:rsidR="002769BC" w:rsidRPr="00F418E6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9442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6"/>
              <w:gridCol w:w="3825"/>
              <w:gridCol w:w="4711"/>
            </w:tblGrid>
            <w:tr w:rsidR="002B69AD" w:rsidRPr="00F418E6" w14:paraId="0086BC2A" w14:textId="77777777" w:rsidTr="00EB446D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F418E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82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F418E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F418E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F93153" w:rsidRPr="00F418E6" w14:paraId="7F9D419F" w14:textId="77777777" w:rsidTr="00EB446D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CAD79D0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</w:t>
                  </w:r>
                </w:p>
              </w:tc>
              <w:tc>
                <w:tcPr>
                  <w:tcW w:w="382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61A8902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2 5</w:t>
                  </w:r>
                </w:p>
                <w:p w14:paraId="3306D77C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1000 2000</w:t>
                  </w:r>
                </w:p>
                <w:p w14:paraId="28858E02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50 100 150 200 250</w:t>
                  </w:r>
                </w:p>
                <w:p w14:paraId="26A5B40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buy 0 1</w:t>
                  </w:r>
                </w:p>
                <w:p w14:paraId="3DF8271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0</w:t>
                  </w:r>
                </w:p>
                <w:p w14:paraId="7400802F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ell 0 0 50</w:t>
                  </w:r>
                </w:p>
                <w:p w14:paraId="52427B51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buy 1 4</w:t>
                  </w:r>
                </w:p>
                <w:p w14:paraId="5B81B029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1</w:t>
                  </w:r>
                </w:p>
                <w:p w14:paraId="194FF7A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trade 0 1 4 100 250</w:t>
                  </w:r>
                </w:p>
                <w:p w14:paraId="2BDC8495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0</w:t>
                  </w:r>
                </w:p>
                <w:p w14:paraId="45D70379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1</w:t>
                  </w:r>
                </w:p>
                <w:p w14:paraId="64AD0D66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trade 0 1 4 100 250</w:t>
                  </w:r>
                </w:p>
                <w:p w14:paraId="5DE7F71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buy 0 4</w:t>
                  </w:r>
                </w:p>
                <w:p w14:paraId="26FF22E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lastRenderedPageBreak/>
                    <w:t>buy 0 4</w:t>
                  </w:r>
                </w:p>
                <w:p w14:paraId="24EB6AFD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buy 0 4 </w:t>
                  </w:r>
                </w:p>
                <w:p w14:paraId="767428AD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0</w:t>
                  </w:r>
                </w:p>
                <w:p w14:paraId="4BED548C" w14:textId="61495A99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end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2FAE0C7" w14:textId="7FA9D28D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lastRenderedPageBreak/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900.</w:t>
                  </w:r>
                </w:p>
                <w:p w14:paraId="1D8E3A4A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745EF66E" w14:textId="51DA4591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this item.</w:t>
                  </w:r>
                </w:p>
                <w:p w14:paraId="7A20DA16" w14:textId="7FFEC7D5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has $1750.</w:t>
                  </w:r>
                </w:p>
                <w:p w14:paraId="595B6F35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23C62FC7" w14:textId="36D2DDE0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660.</w:t>
                  </w:r>
                </w:p>
                <w:p w14:paraId="0523B1E0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456B83EA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30</w:t>
                  </w:r>
                </w:p>
                <w:p w14:paraId="48B081EC" w14:textId="768D21B0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has $1990.</w:t>
                  </w:r>
                </w:p>
                <w:p w14:paraId="36751360" w14:textId="371F3091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doesn't have this item.</w:t>
                  </w:r>
                </w:p>
                <w:p w14:paraId="44751F25" w14:textId="33AC8F1F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enough money.</w:t>
                  </w:r>
                </w:p>
                <w:p w14:paraId="5C389D0A" w14:textId="313E4DAA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160.</w:t>
                  </w:r>
                </w:p>
                <w:p w14:paraId="02ED773B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6B03C9CE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30</w:t>
                  </w:r>
                </w:p>
                <w:p w14:paraId="0B61C699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130D6E0D" w14:textId="77777777" w:rsidR="00F93153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6AD16F07" w14:textId="72D93D31" w:rsidR="00FA04C4" w:rsidRPr="00F418E6" w:rsidRDefault="00FA04C4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</w:tr>
            <w:tr w:rsidR="00F93153" w:rsidRPr="00F418E6" w14:paraId="06E6ACF6" w14:textId="77777777" w:rsidTr="00EB446D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FCA1B4" w14:textId="2CE0F90F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  <w:t>第二組</w:t>
                  </w:r>
                </w:p>
              </w:tc>
              <w:tc>
                <w:tcPr>
                  <w:tcW w:w="382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2D1282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3 5</w:t>
                  </w:r>
                </w:p>
                <w:p w14:paraId="1CFEDB1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1000 2000 3000</w:t>
                  </w:r>
                </w:p>
                <w:p w14:paraId="78285A58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50 100 150 200 250</w:t>
                  </w:r>
                </w:p>
                <w:p w14:paraId="3F1EE35F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0</w:t>
                  </w:r>
                </w:p>
                <w:p w14:paraId="1F0581AA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1</w:t>
                  </w:r>
                </w:p>
                <w:p w14:paraId="314C1B8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2</w:t>
                  </w:r>
                </w:p>
                <w:p w14:paraId="4FC97398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3</w:t>
                  </w:r>
                </w:p>
                <w:p w14:paraId="7E646EB9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4</w:t>
                  </w:r>
                </w:p>
                <w:p w14:paraId="6DF8AD9C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0</w:t>
                  </w:r>
                </w:p>
                <w:p w14:paraId="782923FE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ade 2 1 0 100 250</w:t>
                  </w:r>
                </w:p>
                <w:p w14:paraId="5D56BDE2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ade 2 0 0 100 250</w:t>
                  </w:r>
                </w:p>
                <w:p w14:paraId="63BF759E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ade 2 0 0 40 50</w:t>
                  </w:r>
                </w:p>
                <w:p w14:paraId="43102B8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0</w:t>
                  </w:r>
                </w:p>
                <w:p w14:paraId="5E62C0E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2</w:t>
                  </w:r>
                </w:p>
                <w:p w14:paraId="0D8FE046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ade 1 2 0 20 30</w:t>
                  </w:r>
                </w:p>
                <w:p w14:paraId="639B9C4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1</w:t>
                  </w:r>
                </w:p>
                <w:p w14:paraId="63C7D24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2</w:t>
                  </w:r>
                </w:p>
                <w:p w14:paraId="03DB7A6A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ell 0 0 50</w:t>
                  </w:r>
                </w:p>
                <w:p w14:paraId="15F3EEF4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ell 0 0 20</w:t>
                  </w:r>
                </w:p>
                <w:p w14:paraId="4A22D431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ell 1 0 20</w:t>
                  </w:r>
                </w:p>
                <w:p w14:paraId="35333591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1</w:t>
                  </w:r>
                </w:p>
                <w:p w14:paraId="3AD42539" w14:textId="089AC662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end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ED05C57" w14:textId="40C14250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250.</w:t>
                  </w:r>
                </w:p>
                <w:p w14:paraId="6A73281B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0 $40</w:t>
                  </w:r>
                </w:p>
                <w:p w14:paraId="5ED67DFB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65ABEEC8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2 $140</w:t>
                  </w:r>
                </w:p>
                <w:p w14:paraId="0FF45E61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3 $190</w:t>
                  </w:r>
                </w:p>
                <w:p w14:paraId="2CD55C0C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103903AA" w14:textId="6328A55A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doesn't have this item.</w:t>
                  </w:r>
                </w:p>
                <w:p w14:paraId="764E5949" w14:textId="563C4CE7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this item.</w:t>
                  </w:r>
                </w:p>
                <w:p w14:paraId="36C43F21" w14:textId="7709AE2D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290.</w:t>
                  </w:r>
                </w:p>
                <w:p w14:paraId="21B6A756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773E599E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2 $140</w:t>
                  </w:r>
                </w:p>
                <w:p w14:paraId="2E00F843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3 $190</w:t>
                  </w:r>
                </w:p>
                <w:p w14:paraId="7640F189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347F14C0" w14:textId="4D245BE2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2 has $2960.</w:t>
                  </w:r>
                </w:p>
                <w:p w14:paraId="0A4BC685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0 $30</w:t>
                  </w:r>
                </w:p>
                <w:p w14:paraId="180B9BB5" w14:textId="3980AC8A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has $1970.</w:t>
                  </w:r>
                </w:p>
                <w:p w14:paraId="10613BDC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0 $20</w:t>
                  </w:r>
                </w:p>
                <w:p w14:paraId="7D4216DF" w14:textId="6A2DD076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2 has $2990.</w:t>
                  </w:r>
                </w:p>
                <w:p w14:paraId="6B7472CD" w14:textId="6283D50C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this item.</w:t>
                  </w:r>
                </w:p>
                <w:p w14:paraId="6D65242C" w14:textId="3796E121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this item.</w:t>
                  </w:r>
                </w:p>
                <w:p w14:paraId="5D149ECB" w14:textId="799EA99F" w:rsidR="00F93153" w:rsidRPr="00F418E6" w:rsidRDefault="00F82B68" w:rsidP="00BD6589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has $1990.</w:t>
                  </w:r>
                </w:p>
                <w:p w14:paraId="77A4C356" w14:textId="426CA577" w:rsidR="00BD6589" w:rsidRPr="00F418E6" w:rsidRDefault="00BD6589" w:rsidP="00BD6589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</w:tr>
          </w:tbl>
          <w:p w14:paraId="4191B14C" w14:textId="4A4A00DD" w:rsidR="002C2A16" w:rsidRPr="00F418E6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F1F23" w:rsidRPr="00F418E6" w14:paraId="24D4C366" w14:textId="77777777" w:rsidTr="001E5CAE">
        <w:trPr>
          <w:trHeight w:val="1670"/>
        </w:trPr>
        <w:tc>
          <w:tcPr>
            <w:tcW w:w="5000" w:type="pct"/>
          </w:tcPr>
          <w:p w14:paraId="5CC185AB" w14:textId="3EF95ED5" w:rsidR="000B1FFE" w:rsidRPr="00F418E6" w:rsidRDefault="00366280" w:rsidP="00A86D20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proofErr w:type="gramStart"/>
            <w:r w:rsidR="008F1F23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</w:p>
          <w:p w14:paraId="09E4FDB3" w14:textId="4FD0F639" w:rsidR="00416FAA" w:rsidRPr="00F418E6" w:rsidRDefault="00416FAA" w:rsidP="00416FAA">
            <w:pPr>
              <w:snapToGrid w:val="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sym w:font="Wingdings" w:char="F0FE"/>
            </w:r>
            <w:r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>解答程式：</w:t>
            </w:r>
            <w:proofErr w:type="spellStart"/>
            <w:r w:rsidR="00E770DD"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>Item.h</w:t>
            </w:r>
            <w:proofErr w:type="spellEnd"/>
            <w:r w:rsidR="00E770DD"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, Item.cpp, </w:t>
            </w:r>
            <w:proofErr w:type="spellStart"/>
            <w:r w:rsidR="00F82B68">
              <w:rPr>
                <w:rFonts w:ascii="Times New Roman" w:eastAsia="標楷體" w:hAnsi="Times New Roman" w:cs="Times New Roman"/>
                <w:sz w:val="28"/>
                <w:szCs w:val="28"/>
              </w:rPr>
              <w:t>Student</w:t>
            </w:r>
            <w:r w:rsidR="00910A1D"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>.h</w:t>
            </w:r>
            <w:proofErr w:type="spellEnd"/>
            <w:r w:rsidR="00910A1D"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, </w:t>
            </w:r>
            <w:r w:rsidR="00F82B68">
              <w:rPr>
                <w:rFonts w:ascii="Times New Roman" w:eastAsia="標楷體" w:hAnsi="Times New Roman" w:cs="Times New Roman"/>
                <w:sz w:val="28"/>
                <w:szCs w:val="28"/>
              </w:rPr>
              <w:t>Student</w:t>
            </w:r>
            <w:r w:rsidR="00910A1D"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.cpp, </w:t>
            </w:r>
            <w:r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>Trade.cpp</w:t>
            </w:r>
          </w:p>
          <w:p w14:paraId="7005AD42" w14:textId="33356145" w:rsidR="00F54D6D" w:rsidRPr="00F418E6" w:rsidRDefault="00416FAA" w:rsidP="00416FAA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418E6">
              <w:rPr>
                <w:rFonts w:ascii="Times New Roman" w:hAnsi="Times New Roman" w:cs="Times New Roman"/>
                <w:sz w:val="28"/>
                <w:szCs w:val="28"/>
              </w:rPr>
              <w:sym w:font="Wingdings" w:char="F0FE"/>
            </w:r>
            <w:r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>測試資料：</w:t>
            </w:r>
            <w:r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>input1.txt, output1.txt, input2.txt, output2.txt, input3.txt, output3.txt</w:t>
            </w:r>
          </w:p>
        </w:tc>
      </w:tr>
      <w:tr w:rsidR="000D0A83" w:rsidRPr="00F418E6" w14:paraId="6AB62929" w14:textId="77777777" w:rsidTr="001E5CAE">
        <w:tc>
          <w:tcPr>
            <w:tcW w:w="5000" w:type="pct"/>
            <w:vAlign w:val="center"/>
          </w:tcPr>
          <w:p w14:paraId="0D3EB5D6" w14:textId="2063F9B6" w:rsidR="000D0A83" w:rsidRPr="00F418E6" w:rsidRDefault="00391A5E" w:rsidP="005D1F34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5583BBC1" w:rsidR="000D0A83" w:rsidRPr="00F418E6" w:rsidRDefault="00416FAA" w:rsidP="00416FAA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■ </w:t>
            </w:r>
            <w:r w:rsidR="00391A5E"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E8B1DC2" w:rsidR="00B41E9C" w:rsidRPr="00F418E6" w:rsidRDefault="000D0A83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F418E6" w14:paraId="13AADA3B" w14:textId="77777777" w:rsidTr="001E5CAE">
        <w:tc>
          <w:tcPr>
            <w:tcW w:w="5000" w:type="pct"/>
            <w:vAlign w:val="center"/>
          </w:tcPr>
          <w:p w14:paraId="6461B6B3" w14:textId="2691257E" w:rsidR="00B41E9C" w:rsidRPr="00F418E6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5D1F34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6</w:t>
            </w:r>
            <w:r w:rsidR="006E69B3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0</w:t>
            </w: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F418E6" w14:paraId="20BDA192" w14:textId="77777777" w:rsidTr="001E5CAE">
        <w:trPr>
          <w:trHeight w:val="1096"/>
        </w:trPr>
        <w:tc>
          <w:tcPr>
            <w:tcW w:w="5000" w:type="pct"/>
          </w:tcPr>
          <w:p w14:paraId="5CDB4002" w14:textId="33FB13D5" w:rsidR="006E69B3" w:rsidRPr="00F418E6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955EEF8" w14:textId="78AC6F15" w:rsidR="008F65F2" w:rsidRPr="00F418E6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F418E6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F418E6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35ECE" w14:textId="77777777" w:rsidR="001002AC" w:rsidRDefault="001002AC" w:rsidP="00630DFA">
      <w:r>
        <w:separator/>
      </w:r>
    </w:p>
  </w:endnote>
  <w:endnote w:type="continuationSeparator" w:id="0">
    <w:p w14:paraId="4F5639FD" w14:textId="77777777" w:rsidR="001002AC" w:rsidRDefault="001002AC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95118" w14:textId="77777777" w:rsidR="001002AC" w:rsidRDefault="001002AC" w:rsidP="00630DFA">
      <w:r>
        <w:separator/>
      </w:r>
    </w:p>
  </w:footnote>
  <w:footnote w:type="continuationSeparator" w:id="0">
    <w:p w14:paraId="115D8D6A" w14:textId="77777777" w:rsidR="001002AC" w:rsidRDefault="001002AC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18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F622862"/>
    <w:multiLevelType w:val="hybridMultilevel"/>
    <w:tmpl w:val="CBB8D0E2"/>
    <w:lvl w:ilvl="0" w:tplc="2CD0A454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3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23"/>
  </w:num>
  <w:num w:numId="10">
    <w:abstractNumId w:val="12"/>
  </w:num>
  <w:num w:numId="11">
    <w:abstractNumId w:val="14"/>
  </w:num>
  <w:num w:numId="12">
    <w:abstractNumId w:val="4"/>
  </w:num>
  <w:num w:numId="13">
    <w:abstractNumId w:val="19"/>
  </w:num>
  <w:num w:numId="14">
    <w:abstractNumId w:val="15"/>
  </w:num>
  <w:num w:numId="15">
    <w:abstractNumId w:val="2"/>
  </w:num>
  <w:num w:numId="16">
    <w:abstractNumId w:val="17"/>
  </w:num>
  <w:num w:numId="17">
    <w:abstractNumId w:val="22"/>
  </w:num>
  <w:num w:numId="18">
    <w:abstractNumId w:val="16"/>
  </w:num>
  <w:num w:numId="19">
    <w:abstractNumId w:val="11"/>
  </w:num>
  <w:num w:numId="20">
    <w:abstractNumId w:val="20"/>
  </w:num>
  <w:num w:numId="21">
    <w:abstractNumId w:val="3"/>
  </w:num>
  <w:num w:numId="22">
    <w:abstractNumId w:val="18"/>
  </w:num>
  <w:num w:numId="23">
    <w:abstractNumId w:val="13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4116C"/>
    <w:rsid w:val="0004576C"/>
    <w:rsid w:val="000557E9"/>
    <w:rsid w:val="000640A1"/>
    <w:rsid w:val="000643AD"/>
    <w:rsid w:val="000B1FFE"/>
    <w:rsid w:val="000B2E6F"/>
    <w:rsid w:val="000B3F3F"/>
    <w:rsid w:val="000D0A83"/>
    <w:rsid w:val="000F3602"/>
    <w:rsid w:val="001002AC"/>
    <w:rsid w:val="00103F7F"/>
    <w:rsid w:val="0010537B"/>
    <w:rsid w:val="00110359"/>
    <w:rsid w:val="00110435"/>
    <w:rsid w:val="00113A66"/>
    <w:rsid w:val="001173B7"/>
    <w:rsid w:val="0012450B"/>
    <w:rsid w:val="00131917"/>
    <w:rsid w:val="00137234"/>
    <w:rsid w:val="00141C14"/>
    <w:rsid w:val="0014228E"/>
    <w:rsid w:val="001511A1"/>
    <w:rsid w:val="00157105"/>
    <w:rsid w:val="00167D2C"/>
    <w:rsid w:val="00181BC3"/>
    <w:rsid w:val="001C0EEF"/>
    <w:rsid w:val="001C6E60"/>
    <w:rsid w:val="001D6784"/>
    <w:rsid w:val="001E34B8"/>
    <w:rsid w:val="001E5CAE"/>
    <w:rsid w:val="00235722"/>
    <w:rsid w:val="00250D90"/>
    <w:rsid w:val="0025647A"/>
    <w:rsid w:val="0026766D"/>
    <w:rsid w:val="002769BC"/>
    <w:rsid w:val="00277B37"/>
    <w:rsid w:val="00291571"/>
    <w:rsid w:val="002A0D05"/>
    <w:rsid w:val="002A0FC4"/>
    <w:rsid w:val="002B10D5"/>
    <w:rsid w:val="002B5E7F"/>
    <w:rsid w:val="002B5F99"/>
    <w:rsid w:val="002B6865"/>
    <w:rsid w:val="002B69AD"/>
    <w:rsid w:val="002C2A16"/>
    <w:rsid w:val="002D1CB7"/>
    <w:rsid w:val="002D6021"/>
    <w:rsid w:val="002E19B6"/>
    <w:rsid w:val="00306C04"/>
    <w:rsid w:val="0031298A"/>
    <w:rsid w:val="00320D12"/>
    <w:rsid w:val="00324742"/>
    <w:rsid w:val="00343D46"/>
    <w:rsid w:val="00350DBD"/>
    <w:rsid w:val="00356B1E"/>
    <w:rsid w:val="00356DD7"/>
    <w:rsid w:val="00362DBE"/>
    <w:rsid w:val="00366280"/>
    <w:rsid w:val="00371D9A"/>
    <w:rsid w:val="00372456"/>
    <w:rsid w:val="00373D64"/>
    <w:rsid w:val="00377ABD"/>
    <w:rsid w:val="00391A5E"/>
    <w:rsid w:val="003A2AB0"/>
    <w:rsid w:val="003A2CD0"/>
    <w:rsid w:val="003B30DB"/>
    <w:rsid w:val="003B6391"/>
    <w:rsid w:val="003C08EB"/>
    <w:rsid w:val="003C7B0F"/>
    <w:rsid w:val="003D00F0"/>
    <w:rsid w:val="003F358D"/>
    <w:rsid w:val="003F771D"/>
    <w:rsid w:val="00414DE6"/>
    <w:rsid w:val="00415CD0"/>
    <w:rsid w:val="00416FAA"/>
    <w:rsid w:val="004174F9"/>
    <w:rsid w:val="00431DFC"/>
    <w:rsid w:val="0043237D"/>
    <w:rsid w:val="00435A13"/>
    <w:rsid w:val="00455BFD"/>
    <w:rsid w:val="00470A6D"/>
    <w:rsid w:val="00483900"/>
    <w:rsid w:val="0049086C"/>
    <w:rsid w:val="004963BE"/>
    <w:rsid w:val="004A4DA9"/>
    <w:rsid w:val="004C01B8"/>
    <w:rsid w:val="004C6721"/>
    <w:rsid w:val="004E29C2"/>
    <w:rsid w:val="004E4BF1"/>
    <w:rsid w:val="004E50D2"/>
    <w:rsid w:val="004E70B6"/>
    <w:rsid w:val="00504846"/>
    <w:rsid w:val="00513CFF"/>
    <w:rsid w:val="00520093"/>
    <w:rsid w:val="005566DA"/>
    <w:rsid w:val="00574726"/>
    <w:rsid w:val="005812F6"/>
    <w:rsid w:val="00581C72"/>
    <w:rsid w:val="00583AB9"/>
    <w:rsid w:val="00584261"/>
    <w:rsid w:val="005B1FEF"/>
    <w:rsid w:val="005C1780"/>
    <w:rsid w:val="005C5A1C"/>
    <w:rsid w:val="005D1F34"/>
    <w:rsid w:val="0060111C"/>
    <w:rsid w:val="00602AD2"/>
    <w:rsid w:val="00603C44"/>
    <w:rsid w:val="0061275C"/>
    <w:rsid w:val="00624B61"/>
    <w:rsid w:val="006260AE"/>
    <w:rsid w:val="00630DFA"/>
    <w:rsid w:val="00632477"/>
    <w:rsid w:val="00635A69"/>
    <w:rsid w:val="00635B6B"/>
    <w:rsid w:val="00653FEC"/>
    <w:rsid w:val="0066787B"/>
    <w:rsid w:val="00677B3D"/>
    <w:rsid w:val="00683E3D"/>
    <w:rsid w:val="00684E33"/>
    <w:rsid w:val="0068507F"/>
    <w:rsid w:val="00693AC6"/>
    <w:rsid w:val="00694BED"/>
    <w:rsid w:val="006B35CF"/>
    <w:rsid w:val="006B3B82"/>
    <w:rsid w:val="006B7629"/>
    <w:rsid w:val="006C5A6A"/>
    <w:rsid w:val="006E69B3"/>
    <w:rsid w:val="006E69EB"/>
    <w:rsid w:val="006F1CCE"/>
    <w:rsid w:val="0070080C"/>
    <w:rsid w:val="00706911"/>
    <w:rsid w:val="00722EF2"/>
    <w:rsid w:val="007259DD"/>
    <w:rsid w:val="00740133"/>
    <w:rsid w:val="00746D74"/>
    <w:rsid w:val="00746F20"/>
    <w:rsid w:val="007633F0"/>
    <w:rsid w:val="0076517A"/>
    <w:rsid w:val="00774918"/>
    <w:rsid w:val="007802C4"/>
    <w:rsid w:val="00797E6D"/>
    <w:rsid w:val="007C4FF3"/>
    <w:rsid w:val="007E304B"/>
    <w:rsid w:val="00813787"/>
    <w:rsid w:val="00815CD7"/>
    <w:rsid w:val="00831438"/>
    <w:rsid w:val="008342A1"/>
    <w:rsid w:val="00837349"/>
    <w:rsid w:val="008404E8"/>
    <w:rsid w:val="00855E26"/>
    <w:rsid w:val="008578CC"/>
    <w:rsid w:val="00877AAB"/>
    <w:rsid w:val="00887B17"/>
    <w:rsid w:val="008C272A"/>
    <w:rsid w:val="008D67DD"/>
    <w:rsid w:val="008E69DB"/>
    <w:rsid w:val="008F1F23"/>
    <w:rsid w:val="008F466C"/>
    <w:rsid w:val="008F65F2"/>
    <w:rsid w:val="00901620"/>
    <w:rsid w:val="00906E8E"/>
    <w:rsid w:val="00910A1D"/>
    <w:rsid w:val="00954087"/>
    <w:rsid w:val="00965712"/>
    <w:rsid w:val="009660D0"/>
    <w:rsid w:val="0097691C"/>
    <w:rsid w:val="0098574C"/>
    <w:rsid w:val="00994470"/>
    <w:rsid w:val="00996066"/>
    <w:rsid w:val="009A6432"/>
    <w:rsid w:val="009C236D"/>
    <w:rsid w:val="009C41FE"/>
    <w:rsid w:val="009C7439"/>
    <w:rsid w:val="009D3E7F"/>
    <w:rsid w:val="009D431C"/>
    <w:rsid w:val="009E3488"/>
    <w:rsid w:val="009E5B9C"/>
    <w:rsid w:val="009F37B0"/>
    <w:rsid w:val="00A050C8"/>
    <w:rsid w:val="00A12A19"/>
    <w:rsid w:val="00A22623"/>
    <w:rsid w:val="00A250DC"/>
    <w:rsid w:val="00A323AF"/>
    <w:rsid w:val="00A501CB"/>
    <w:rsid w:val="00A5101F"/>
    <w:rsid w:val="00A60C8E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2121"/>
    <w:rsid w:val="00AC05B7"/>
    <w:rsid w:val="00AD7A12"/>
    <w:rsid w:val="00AF04F8"/>
    <w:rsid w:val="00AF643C"/>
    <w:rsid w:val="00B01DE2"/>
    <w:rsid w:val="00B2025D"/>
    <w:rsid w:val="00B2307C"/>
    <w:rsid w:val="00B374A7"/>
    <w:rsid w:val="00B41E9C"/>
    <w:rsid w:val="00B6596F"/>
    <w:rsid w:val="00B72254"/>
    <w:rsid w:val="00B72D8F"/>
    <w:rsid w:val="00B744B3"/>
    <w:rsid w:val="00B75FD5"/>
    <w:rsid w:val="00B85D6E"/>
    <w:rsid w:val="00B9228D"/>
    <w:rsid w:val="00BA47D5"/>
    <w:rsid w:val="00BD6589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37974"/>
    <w:rsid w:val="00C44AFC"/>
    <w:rsid w:val="00C45B8E"/>
    <w:rsid w:val="00C52FBC"/>
    <w:rsid w:val="00C74E90"/>
    <w:rsid w:val="00C90E26"/>
    <w:rsid w:val="00C946D5"/>
    <w:rsid w:val="00C971B6"/>
    <w:rsid w:val="00CA3CC2"/>
    <w:rsid w:val="00D01CD3"/>
    <w:rsid w:val="00D21BE5"/>
    <w:rsid w:val="00D22478"/>
    <w:rsid w:val="00D2251D"/>
    <w:rsid w:val="00D37AC1"/>
    <w:rsid w:val="00D44D7A"/>
    <w:rsid w:val="00D52F38"/>
    <w:rsid w:val="00D578D4"/>
    <w:rsid w:val="00D6215A"/>
    <w:rsid w:val="00D67E2D"/>
    <w:rsid w:val="00D723F5"/>
    <w:rsid w:val="00D86A74"/>
    <w:rsid w:val="00D919D3"/>
    <w:rsid w:val="00D957BA"/>
    <w:rsid w:val="00DA41AF"/>
    <w:rsid w:val="00DB64FE"/>
    <w:rsid w:val="00DF11C1"/>
    <w:rsid w:val="00DF677A"/>
    <w:rsid w:val="00E01EB4"/>
    <w:rsid w:val="00E10393"/>
    <w:rsid w:val="00E22374"/>
    <w:rsid w:val="00E269D4"/>
    <w:rsid w:val="00E318FE"/>
    <w:rsid w:val="00E35ABA"/>
    <w:rsid w:val="00E4729C"/>
    <w:rsid w:val="00E62AF4"/>
    <w:rsid w:val="00E63096"/>
    <w:rsid w:val="00E72F07"/>
    <w:rsid w:val="00E74F3C"/>
    <w:rsid w:val="00E770DD"/>
    <w:rsid w:val="00E85745"/>
    <w:rsid w:val="00E87D73"/>
    <w:rsid w:val="00EA27B4"/>
    <w:rsid w:val="00EA3649"/>
    <w:rsid w:val="00EA46D1"/>
    <w:rsid w:val="00EB446D"/>
    <w:rsid w:val="00ED1DC9"/>
    <w:rsid w:val="00EF1E2E"/>
    <w:rsid w:val="00F22CF8"/>
    <w:rsid w:val="00F268C7"/>
    <w:rsid w:val="00F418E6"/>
    <w:rsid w:val="00F52A0A"/>
    <w:rsid w:val="00F54D6D"/>
    <w:rsid w:val="00F5638A"/>
    <w:rsid w:val="00F56927"/>
    <w:rsid w:val="00F57321"/>
    <w:rsid w:val="00F62CDA"/>
    <w:rsid w:val="00F70156"/>
    <w:rsid w:val="00F82B68"/>
    <w:rsid w:val="00F93153"/>
    <w:rsid w:val="00FA03FC"/>
    <w:rsid w:val="00FA04C4"/>
    <w:rsid w:val="00FA52C6"/>
    <w:rsid w:val="00FD1DB2"/>
    <w:rsid w:val="00FD6975"/>
    <w:rsid w:val="00FE441D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01DE2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character" w:customStyle="1" w:styleId="40">
    <w:name w:val="標題 4 字元"/>
    <w:basedOn w:val="a0"/>
    <w:link w:val="4"/>
    <w:uiPriority w:val="9"/>
    <w:semiHidden/>
    <w:rsid w:val="00B01DE2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028A01-1B7B-4DF2-A0CE-3C561DF14B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8</TotalTime>
  <Pages>4</Pages>
  <Words>561</Words>
  <Characters>3201</Characters>
  <Application>Microsoft Office Word</Application>
  <DocSecurity>0</DocSecurity>
  <Lines>26</Lines>
  <Paragraphs>7</Paragraphs>
  <ScaleCrop>false</ScaleCrop>
  <Company/>
  <LinksUpToDate>false</LinksUpToDate>
  <CharactersWithSpaces>3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ryl Huang</cp:lastModifiedBy>
  <cp:revision>65</cp:revision>
  <cp:lastPrinted>2015-07-24T07:04:00Z</cp:lastPrinted>
  <dcterms:created xsi:type="dcterms:W3CDTF">2017-03-23T05:40:00Z</dcterms:created>
  <dcterms:modified xsi:type="dcterms:W3CDTF">2020-03-3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